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2209B" w:rsidP="0042209B" w:rsidRDefault="0042209B" w14:paraId="607E2050" w14:textId="77777777">
      <w:pPr>
        <w:jc w:val="center"/>
        <w:rPr>
          <w:rFonts w:ascii="Century Gothic" w:hAnsi="Century Gothic"/>
        </w:rPr>
      </w:pPr>
    </w:p>
    <w:p w:rsidR="0042209B" w:rsidP="00FF7815" w:rsidRDefault="00E4469E" w14:paraId="607E2051" w14:textId="77777777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42209B" w:rsidP="004249C7" w:rsidRDefault="0042209B" w14:paraId="607E2052" w14:textId="77777777">
      <w:pPr>
        <w:jc w:val="center"/>
        <w:rPr>
          <w:rFonts w:ascii="Century Gothic" w:hAnsi="Century Gothic"/>
          <w:b/>
        </w:rPr>
      </w:pPr>
    </w:p>
    <w:p w:rsidRPr="0084236C" w:rsidR="004249C7" w:rsidP="004249C7" w:rsidRDefault="004249C7" w14:paraId="607E2053" w14:textId="7777777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:rsidRPr="0084236C" w:rsidR="004249C7" w:rsidP="004249C7" w:rsidRDefault="004249C7" w14:paraId="607E2054" w14:textId="7777777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A6631F">
        <w:rPr>
          <w:rFonts w:ascii="Times" w:hAnsi="Times"/>
          <w:b/>
          <w:sz w:val="22"/>
          <w:szCs w:val="22"/>
        </w:rPr>
        <w:t>390</w:t>
      </w:r>
    </w:p>
    <w:p w:rsidRPr="0084236C" w:rsidR="004249C7" w:rsidP="004249C7" w:rsidRDefault="004249C7" w14:paraId="607E2055" w14:textId="7777777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:rsidRPr="0084236C" w:rsidR="004249C7" w:rsidP="004249C7" w:rsidRDefault="004249C7" w14:paraId="607E2056" w14:textId="77777777">
      <w:pPr>
        <w:rPr>
          <w:rFonts w:ascii="Times" w:hAnsi="Times"/>
          <w:b/>
          <w:sz w:val="22"/>
          <w:szCs w:val="22"/>
        </w:rPr>
      </w:pPr>
    </w:p>
    <w:p w:rsidR="004249C7" w:rsidP="004249C7" w:rsidRDefault="004249C7" w14:paraId="607E2057" w14:textId="7777777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:rsidRPr="00C42730" w:rsidR="008224E7" w:rsidP="004249C7" w:rsidRDefault="008224E7" w14:paraId="607E2058" w14:textId="77777777">
      <w:pPr>
        <w:jc w:val="center"/>
        <w:rPr>
          <w:rFonts w:ascii="Times" w:hAnsi="Times"/>
          <w:b/>
          <w:color w:val="FF0000"/>
          <w:sz w:val="22"/>
          <w:szCs w:val="22"/>
        </w:rPr>
      </w:pPr>
    </w:p>
    <w:p w:rsidR="00C42730" w:rsidP="004249C7" w:rsidRDefault="00C42730" w14:paraId="607E2059" w14:textId="167C8FFF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 xml:space="preserve">***Due to COVID-19 </w:t>
      </w:r>
      <w:r w:rsidR="00AF152F">
        <w:rPr>
          <w:rFonts w:ascii="Times" w:hAnsi="Times"/>
          <w:b/>
          <w:sz w:val="22"/>
          <w:szCs w:val="22"/>
        </w:rPr>
        <w:t xml:space="preserve">Pandemic </w:t>
      </w:r>
      <w:r w:rsidRPr="007979AC">
        <w:rPr>
          <w:rFonts w:ascii="Times" w:hAnsi="Times"/>
          <w:b/>
          <w:sz w:val="22"/>
          <w:szCs w:val="22"/>
        </w:rPr>
        <w:t>thi</w:t>
      </w:r>
      <w:r w:rsidR="00643344">
        <w:rPr>
          <w:rFonts w:ascii="Times" w:hAnsi="Times"/>
          <w:b/>
          <w:sz w:val="22"/>
          <w:szCs w:val="22"/>
        </w:rPr>
        <w:t>s meeting will be held virtually</w:t>
      </w:r>
      <w:r w:rsidRPr="007979AC" w:rsidR="008224E7">
        <w:rPr>
          <w:rFonts w:ascii="Times" w:hAnsi="Times"/>
          <w:b/>
          <w:sz w:val="22"/>
          <w:szCs w:val="22"/>
        </w:rPr>
        <w:t>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:rsidR="000D1862" w:rsidP="000D1862" w:rsidRDefault="000D1862" w14:paraId="7978695A" w14:textId="4E0ABA4D">
      <w:pPr>
        <w:rPr>
          <w:rFonts w:ascii="Times" w:hAnsi="Times"/>
          <w:b/>
          <w:sz w:val="22"/>
          <w:szCs w:val="22"/>
        </w:rPr>
      </w:pPr>
    </w:p>
    <w:p w:rsidR="00C94319" w:rsidP="00A7173A" w:rsidRDefault="00BC6B2D" w14:paraId="036BDB52" w14:textId="76EC1C9C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 xml:space="preserve"> </w:t>
      </w:r>
      <w:r w:rsidR="000F0D26">
        <w:rPr>
          <w:rFonts w:ascii="Times" w:hAnsi="Times"/>
          <w:b/>
        </w:rPr>
        <w:t>September 22</w:t>
      </w:r>
      <w:r w:rsidR="00A43C91">
        <w:rPr>
          <w:rFonts w:ascii="Times" w:hAnsi="Times"/>
          <w:b/>
        </w:rPr>
        <w:t>, 2022</w:t>
      </w:r>
    </w:p>
    <w:p w:rsidRPr="007979AC" w:rsidR="00BC6B2D" w:rsidP="00A7173A" w:rsidRDefault="00BC6B2D" w14:paraId="001531B4" w14:textId="216CAA48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 xml:space="preserve">         11:00 AM</w:t>
      </w:r>
    </w:p>
    <w:p w:rsidRPr="007979AC" w:rsidR="008C157F" w:rsidP="008C157F" w:rsidRDefault="008C157F" w14:paraId="607E205D" w14:textId="77777777">
      <w:pPr>
        <w:jc w:val="center"/>
        <w:rPr>
          <w:rFonts w:ascii="Times" w:hAnsi="Times"/>
        </w:rPr>
      </w:pPr>
    </w:p>
    <w:p w:rsidRPr="007979AC" w:rsidR="004249C7" w:rsidP="004249C7" w:rsidRDefault="00A6631F" w14:paraId="607E205E" w14:textId="7777777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:rsidRPr="007979AC" w:rsidR="00356A0D" w:rsidP="007979AC" w:rsidRDefault="004249C7" w14:paraId="607E205F" w14:textId="06CE5B12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:rsidRPr="007979AC" w:rsidR="00A6631F" w:rsidP="00A6631F" w:rsidRDefault="00A6631F" w14:paraId="607E2060" w14:textId="77777777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:rsidRPr="007979AC" w:rsidR="00F62DA1" w:rsidP="007979AC" w:rsidRDefault="00235041" w14:paraId="607E2061" w14:textId="6CB8A382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Pr="007979AC" w:rsidR="00F62DA1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0F0D26">
        <w:rPr>
          <w:rFonts w:ascii="Times New Roman" w:hAnsi="Times New Roman"/>
        </w:rPr>
        <w:t>7</w:t>
      </w:r>
      <w:r w:rsidR="00820024">
        <w:rPr>
          <w:rFonts w:ascii="Times New Roman" w:hAnsi="Times New Roman"/>
        </w:rPr>
        <w:t>/2</w:t>
      </w:r>
      <w:r w:rsidR="000F0D26">
        <w:rPr>
          <w:rFonts w:ascii="Times New Roman" w:hAnsi="Times New Roman"/>
        </w:rPr>
        <w:t>8</w:t>
      </w:r>
      <w:r w:rsidR="00820024">
        <w:rPr>
          <w:rFonts w:ascii="Times New Roman" w:hAnsi="Times New Roman"/>
        </w:rPr>
        <w:t>/2022)</w:t>
      </w:r>
    </w:p>
    <w:p w:rsidRPr="007979AC" w:rsidR="00A6631F" w:rsidP="007979AC" w:rsidRDefault="00A6631F" w14:paraId="607E2062" w14:textId="7777777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Recommendations</w:t>
      </w:r>
    </w:p>
    <w:p w:rsidRPr="00C94319" w:rsidR="00A6631F" w:rsidP="00C94319" w:rsidRDefault="00A6631F" w14:paraId="607E2064" w14:textId="0E82468E">
      <w:pPr>
        <w:pStyle w:val="ListParagraph"/>
        <w:numPr>
          <w:ilvl w:val="0"/>
          <w:numId w:val="12"/>
        </w:numPr>
        <w:rPr>
          <w:rFonts w:ascii="Times New Roman" w:hAnsi="Times New Roman"/>
          <w:szCs w:val="24"/>
        </w:rPr>
      </w:pPr>
      <w:r w:rsidRPr="007979AC">
        <w:rPr>
          <w:rFonts w:ascii="Times New Roman" w:hAnsi="Times New Roman"/>
          <w:szCs w:val="24"/>
        </w:rPr>
        <w:t>Applications for Licensure</w:t>
      </w:r>
    </w:p>
    <w:p w:rsidR="009F30A5" w:rsidP="00A43C91" w:rsidRDefault="002E6E3C" w14:paraId="78EE2969" w14:textId="2005AF2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:rsidRPr="006C54EC" w:rsidR="006C54EC" w:rsidP="006C54EC" w:rsidRDefault="006C54EC" w14:paraId="151D344D" w14:textId="55CEB20D">
      <w:pPr>
        <w:pStyle w:val="ListParagraph"/>
        <w:numPr>
          <w:ilvl w:val="0"/>
          <w:numId w:val="12"/>
        </w:numPr>
        <w:rPr>
          <w:rFonts w:ascii="Times New Roman" w:hAnsi="Times New Roman"/>
        </w:rPr>
      </w:pPr>
      <w:r>
        <w:rPr>
          <w:rFonts w:ascii="Times New Roman" w:hAnsi="Times New Roman"/>
        </w:rPr>
        <w:t>NCEES Annual Meeting</w:t>
      </w:r>
    </w:p>
    <w:p w:rsidR="003A49C9" w:rsidP="00A43C91" w:rsidRDefault="00607027" w14:paraId="40B48135" w14:textId="040039E8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s</w:t>
      </w:r>
    </w:p>
    <w:p w:rsidR="006A5938" w:rsidP="006A5938" w:rsidRDefault="006A5938" w14:paraId="229441A4" w14:textId="5632C985">
      <w:pPr>
        <w:pStyle w:val="ListParagraph"/>
        <w:numPr>
          <w:ilvl w:val="0"/>
          <w:numId w:val="12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Discussion of PE Record for </w:t>
      </w:r>
      <w:r w:rsidR="005C01E3">
        <w:rPr>
          <w:rFonts w:ascii="Times New Roman" w:hAnsi="Times New Roman"/>
        </w:rPr>
        <w:t>Exam approval</w:t>
      </w:r>
    </w:p>
    <w:p w:rsidRPr="00A43C91" w:rsidR="00B23093" w:rsidP="006A5938" w:rsidRDefault="00B23093" w14:paraId="7569E787" w14:textId="5AA91B2B">
      <w:pPr>
        <w:pStyle w:val="ListParagraph"/>
        <w:numPr>
          <w:ilvl w:val="0"/>
          <w:numId w:val="12"/>
        </w:numPr>
        <w:rPr>
          <w:rFonts w:ascii="Times New Roman" w:hAnsi="Times New Roman"/>
        </w:rPr>
      </w:pPr>
      <w:r w:rsidRPr="368021B0" w:rsidR="368021B0">
        <w:rPr>
          <w:rFonts w:ascii="Times New Roman" w:hAnsi="Times New Roman"/>
        </w:rPr>
        <w:t>Outreach</w:t>
      </w:r>
      <w:r w:rsidRPr="368021B0" w:rsidR="368021B0">
        <w:rPr>
          <w:rFonts w:ascii="Times New Roman" w:hAnsi="Times New Roman"/>
        </w:rPr>
        <w:t xml:space="preserve"> (Howard/UDC</w:t>
      </w:r>
      <w:r w:rsidRPr="368021B0" w:rsidR="368021B0">
        <w:rPr>
          <w:rFonts w:ascii="Times New Roman" w:hAnsi="Times New Roman"/>
        </w:rPr>
        <w:t>)</w:t>
      </w:r>
    </w:p>
    <w:p w:rsidR="368021B0" w:rsidP="368021B0" w:rsidRDefault="368021B0" w14:paraId="461BF7AB" w14:textId="62355507">
      <w:pPr>
        <w:pStyle w:val="ListParagraph"/>
        <w:numPr>
          <w:ilvl w:val="0"/>
          <w:numId w:val="12"/>
        </w:numPr>
        <w:rPr/>
      </w:pPr>
      <w:r w:rsidRPr="368021B0" w:rsidR="368021B0">
        <w:rPr>
          <w:rFonts w:ascii="Times New Roman" w:hAnsi="Times New Roman" w:eastAsia="Times New Roman" w:cs="Times New Roman"/>
        </w:rPr>
        <w:t xml:space="preserve">Transition (DCRA, DLCP, </w:t>
      </w:r>
      <w:r w:rsidRPr="368021B0" w:rsidR="368021B0">
        <w:rPr>
          <w:rFonts w:ascii="Times New Roman" w:hAnsi="Times New Roman" w:eastAsia="Times New Roman" w:cs="Times New Roman"/>
        </w:rPr>
        <w:t>DOB)</w:t>
      </w:r>
    </w:p>
    <w:p w:rsidRPr="00E00D0E" w:rsidR="00E00D0E" w:rsidP="00E00D0E" w:rsidRDefault="004249C7" w14:paraId="607E2067" w14:textId="77777777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:rsidRPr="00E00D0E" w:rsidR="00E00D0E" w:rsidP="00E00D0E" w:rsidRDefault="00E00D0E" w14:paraId="607E2068" w14:textId="50BD6472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Pr="00E00D0E" w:rsidR="007C225F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:rsidR="004249C7" w:rsidP="004249C7" w:rsidRDefault="00C94319" w14:paraId="607E2069" w14:textId="1F6BCDEE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Recommendations – </w:t>
      </w:r>
      <w:r w:rsidR="003D6E03">
        <w:rPr>
          <w:rFonts w:ascii="Times New Roman" w:hAnsi="Times New Roman"/>
        </w:rPr>
        <w:t>Technical Review/</w:t>
      </w:r>
      <w:r>
        <w:rPr>
          <w:rFonts w:ascii="Times New Roman" w:hAnsi="Times New Roman"/>
        </w:rPr>
        <w:t>Legal Committee Report</w:t>
      </w:r>
    </w:p>
    <w:p w:rsidR="00C94319" w:rsidP="004249C7" w:rsidRDefault="00C94319" w14:paraId="0E44F99E" w14:textId="31EB7041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:rsidR="00575A23" w:rsidP="00575A23" w:rsidRDefault="00575A23" w14:paraId="303E2F54" w14:textId="77777777">
      <w:pPr>
        <w:ind w:left="720"/>
        <w:rPr>
          <w:rFonts w:ascii="Times New Roman" w:hAnsi="Times New Roman"/>
        </w:rPr>
      </w:pPr>
    </w:p>
    <w:p w:rsidR="00BC6B2D" w:rsidP="00BC6B2D" w:rsidRDefault="00BC6B2D" w14:paraId="6FDA12D3" w14:textId="77777777">
      <w:pPr>
        <w:ind w:left="720"/>
        <w:rPr>
          <w:rFonts w:ascii="Times New Roman" w:hAnsi="Times New Roman"/>
        </w:rPr>
      </w:pPr>
    </w:p>
    <w:p w:rsidRPr="00BC6B2D" w:rsidR="00BC6B2D" w:rsidP="00BC6B2D" w:rsidRDefault="00BC6B2D" w14:paraId="6B6039A7" w14:textId="559A1E8F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 Join the Meeting</w:t>
      </w:r>
    </w:p>
    <w:p w:rsidR="00A6631F" w:rsidP="00A6631F" w:rsidRDefault="00BC6B2D" w14:paraId="607E206A" w14:textId="4AF1F766">
      <w:pPr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Dial:  650-479-3208</w:t>
      </w:r>
    </w:p>
    <w:p w:rsidRPr="007979AC" w:rsidR="00BC6B2D" w:rsidP="00A6631F" w:rsidRDefault="00BC6B2D" w14:paraId="556CBA5F" w14:textId="0978E812">
      <w:pPr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Access Code:</w:t>
      </w:r>
      <w:r w:rsidRPr="000A4D4B" w:rsidR="000A4D4B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 </w:t>
      </w:r>
      <w:r w:rsidRPr="00040985" w:rsidR="000A4D4B">
        <w:rPr>
          <w:rFonts w:ascii="Times New Roman" w:hAnsi="Times New Roman" w:cs="Times New Roman"/>
          <w:color w:val="000000"/>
          <w:shd w:val="clear" w:color="auto" w:fill="FFFFFF"/>
        </w:rPr>
        <w:t>2327 734 4906</w:t>
      </w:r>
      <w:r>
        <w:rPr>
          <w:rFonts w:ascii="Times New Roman" w:hAnsi="Times New Roman" w:eastAsia="Times New Roman" w:cs="Times New Roman"/>
        </w:rPr>
        <w:t xml:space="preserve"> </w:t>
      </w:r>
    </w:p>
    <w:p w:rsidRPr="007979AC" w:rsidR="00A6631F" w:rsidP="00A6631F" w:rsidRDefault="00A6631F" w14:paraId="607E206B" w14:textId="77777777">
      <w:pPr>
        <w:rPr>
          <w:rFonts w:ascii="Times New Roman" w:hAnsi="Times New Roman" w:eastAsia="Times New Roman" w:cs="Times New Roman"/>
        </w:rPr>
      </w:pPr>
    </w:p>
    <w:p w:rsidRPr="007979AC" w:rsidR="004249C7" w:rsidP="0042209B" w:rsidRDefault="004249C7" w14:paraId="607E206D" w14:textId="4F41BBF7">
      <w:pPr>
        <w:rPr>
          <w:rFonts w:ascii="Times New Roman" w:hAnsi="Times New Roman"/>
          <w:i/>
        </w:rPr>
      </w:pPr>
    </w:p>
    <w:sectPr w:rsidRPr="007979AC" w:rsidR="004249C7" w:rsidSect="000D07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orient="portrait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D0507" w:rsidP="00BE55D9" w:rsidRDefault="00AD0507" w14:paraId="777D834A" w14:textId="77777777">
      <w:r>
        <w:separator/>
      </w:r>
    </w:p>
  </w:endnote>
  <w:endnote w:type="continuationSeparator" w:id="0">
    <w:p w:rsidR="00AD0507" w:rsidP="00BE55D9" w:rsidRDefault="00AD0507" w14:paraId="3EAE3177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42730" w:rsidRDefault="00C42730" w14:paraId="607E2074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FC7F66" w:rsidP="000D077F" w:rsidRDefault="00F47BBD" w14:paraId="607E2075" w14:textId="77777777">
    <w:pPr>
      <w:pStyle w:val="Footer"/>
      <w:ind w:left="-1350" w:hanging="90"/>
    </w:pPr>
    <w:r>
      <w:rPr>
        <w:noProof/>
      </w:rPr>
      <w:drawing>
        <wp:inline distT="0" distB="0" distL="0" distR="0" wp14:anchorId="607E207A" wp14:editId="607E207B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42730" w:rsidRDefault="00C42730" w14:paraId="607E207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D0507" w:rsidP="00BE55D9" w:rsidRDefault="00AD0507" w14:paraId="0BB57821" w14:textId="77777777">
      <w:r>
        <w:separator/>
      </w:r>
    </w:p>
  </w:footnote>
  <w:footnote w:type="continuationSeparator" w:id="0">
    <w:p w:rsidR="00AD0507" w:rsidP="00BE55D9" w:rsidRDefault="00AD0507" w14:paraId="42C82803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42730" w:rsidRDefault="00C42730" w14:paraId="607E2072" w14:textId="5EFAD6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FC7F66" w:rsidP="00BE55D9" w:rsidRDefault="0042209B" w14:paraId="607E2073" w14:textId="57F7DB68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607E2078" wp14:editId="607E2079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42730" w:rsidRDefault="00C42730" w14:paraId="607E2076" w14:textId="5155AD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D8F"/>
    <w:multiLevelType w:val="hybridMultilevel"/>
    <w:tmpl w:val="83B2A2A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7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0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3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4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8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 w16cid:durableId="406342631">
    <w:abstractNumId w:val="14"/>
  </w:num>
  <w:num w:numId="2" w16cid:durableId="263852446">
    <w:abstractNumId w:val="10"/>
  </w:num>
  <w:num w:numId="3" w16cid:durableId="230578427">
    <w:abstractNumId w:val="8"/>
  </w:num>
  <w:num w:numId="4" w16cid:durableId="708651523">
    <w:abstractNumId w:val="3"/>
  </w:num>
  <w:num w:numId="5" w16cid:durableId="457069980">
    <w:abstractNumId w:val="16"/>
  </w:num>
  <w:num w:numId="6" w16cid:durableId="1763605522">
    <w:abstractNumId w:val="11"/>
  </w:num>
  <w:num w:numId="7" w16cid:durableId="2035109363">
    <w:abstractNumId w:val="5"/>
  </w:num>
  <w:num w:numId="8" w16cid:durableId="1757626625">
    <w:abstractNumId w:val="1"/>
  </w:num>
  <w:num w:numId="9" w16cid:durableId="597913539">
    <w:abstractNumId w:val="17"/>
  </w:num>
  <w:num w:numId="10" w16cid:durableId="44719932">
    <w:abstractNumId w:val="13"/>
  </w:num>
  <w:num w:numId="11" w16cid:durableId="475103102">
    <w:abstractNumId w:val="9"/>
  </w:num>
  <w:num w:numId="12" w16cid:durableId="1160388074">
    <w:abstractNumId w:val="0"/>
  </w:num>
  <w:num w:numId="13" w16cid:durableId="591278512">
    <w:abstractNumId w:val="12"/>
  </w:num>
  <w:num w:numId="14" w16cid:durableId="1690789846">
    <w:abstractNumId w:val="2"/>
  </w:num>
  <w:num w:numId="15" w16cid:durableId="1494175423">
    <w:abstractNumId w:val="7"/>
  </w:num>
  <w:num w:numId="16" w16cid:durableId="1482114416">
    <w:abstractNumId w:val="18"/>
  </w:num>
  <w:num w:numId="17" w16cid:durableId="73402717">
    <w:abstractNumId w:val="15"/>
  </w:num>
  <w:num w:numId="18" w16cid:durableId="1825393104">
    <w:abstractNumId w:val="6"/>
  </w:num>
  <w:num w:numId="19" w16cid:durableId="833056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40985"/>
    <w:rsid w:val="000621B5"/>
    <w:rsid w:val="0007448B"/>
    <w:rsid w:val="00083B3C"/>
    <w:rsid w:val="00091BEB"/>
    <w:rsid w:val="000A3145"/>
    <w:rsid w:val="000A4D4B"/>
    <w:rsid w:val="000B5EE0"/>
    <w:rsid w:val="000D077F"/>
    <w:rsid w:val="000D1862"/>
    <w:rsid w:val="000D72FC"/>
    <w:rsid w:val="000E5E87"/>
    <w:rsid w:val="000F0D26"/>
    <w:rsid w:val="000F4818"/>
    <w:rsid w:val="00106830"/>
    <w:rsid w:val="0014309D"/>
    <w:rsid w:val="001525DA"/>
    <w:rsid w:val="001A2CC8"/>
    <w:rsid w:val="001B0ABA"/>
    <w:rsid w:val="001C41CA"/>
    <w:rsid w:val="001D7EB0"/>
    <w:rsid w:val="001F738B"/>
    <w:rsid w:val="00202A20"/>
    <w:rsid w:val="00217CBE"/>
    <w:rsid w:val="00227E66"/>
    <w:rsid w:val="00235041"/>
    <w:rsid w:val="00243765"/>
    <w:rsid w:val="00246537"/>
    <w:rsid w:val="0024658A"/>
    <w:rsid w:val="002606E5"/>
    <w:rsid w:val="00275DA5"/>
    <w:rsid w:val="00284188"/>
    <w:rsid w:val="00285E3C"/>
    <w:rsid w:val="00290EA9"/>
    <w:rsid w:val="00295F25"/>
    <w:rsid w:val="00296A4E"/>
    <w:rsid w:val="002A2794"/>
    <w:rsid w:val="002B23C8"/>
    <w:rsid w:val="002B5AD7"/>
    <w:rsid w:val="002B7106"/>
    <w:rsid w:val="002E6E3C"/>
    <w:rsid w:val="00301460"/>
    <w:rsid w:val="003138AA"/>
    <w:rsid w:val="00327A12"/>
    <w:rsid w:val="003359D0"/>
    <w:rsid w:val="00337A62"/>
    <w:rsid w:val="00356A0D"/>
    <w:rsid w:val="00370936"/>
    <w:rsid w:val="00392AAF"/>
    <w:rsid w:val="003A49C9"/>
    <w:rsid w:val="003B04DC"/>
    <w:rsid w:val="003C7074"/>
    <w:rsid w:val="003D49B3"/>
    <w:rsid w:val="003D6ACB"/>
    <w:rsid w:val="003D6E03"/>
    <w:rsid w:val="003E0D72"/>
    <w:rsid w:val="003E1F1E"/>
    <w:rsid w:val="003E4140"/>
    <w:rsid w:val="004067F7"/>
    <w:rsid w:val="004117BE"/>
    <w:rsid w:val="004153D6"/>
    <w:rsid w:val="0042209B"/>
    <w:rsid w:val="004249C7"/>
    <w:rsid w:val="00443B6B"/>
    <w:rsid w:val="00454CBE"/>
    <w:rsid w:val="004624F0"/>
    <w:rsid w:val="00491546"/>
    <w:rsid w:val="004A32FE"/>
    <w:rsid w:val="004B7505"/>
    <w:rsid w:val="004D1668"/>
    <w:rsid w:val="005108AA"/>
    <w:rsid w:val="00524D1A"/>
    <w:rsid w:val="00535D98"/>
    <w:rsid w:val="00546D60"/>
    <w:rsid w:val="00552F23"/>
    <w:rsid w:val="005701DE"/>
    <w:rsid w:val="00575A23"/>
    <w:rsid w:val="00581F65"/>
    <w:rsid w:val="0058495B"/>
    <w:rsid w:val="00590F85"/>
    <w:rsid w:val="005B7A7A"/>
    <w:rsid w:val="005C01E3"/>
    <w:rsid w:val="005F38CC"/>
    <w:rsid w:val="00607027"/>
    <w:rsid w:val="00643344"/>
    <w:rsid w:val="0067280C"/>
    <w:rsid w:val="006A533E"/>
    <w:rsid w:val="006A5938"/>
    <w:rsid w:val="006A653A"/>
    <w:rsid w:val="006B601E"/>
    <w:rsid w:val="006C2C68"/>
    <w:rsid w:val="006C54EC"/>
    <w:rsid w:val="006E015A"/>
    <w:rsid w:val="006E64B4"/>
    <w:rsid w:val="006F0D16"/>
    <w:rsid w:val="006F5A6F"/>
    <w:rsid w:val="00715BD2"/>
    <w:rsid w:val="0072453F"/>
    <w:rsid w:val="007347A1"/>
    <w:rsid w:val="00735FB8"/>
    <w:rsid w:val="0075752C"/>
    <w:rsid w:val="00776899"/>
    <w:rsid w:val="00781C33"/>
    <w:rsid w:val="0078799D"/>
    <w:rsid w:val="007978DC"/>
    <w:rsid w:val="007979AC"/>
    <w:rsid w:val="007B5578"/>
    <w:rsid w:val="007C225F"/>
    <w:rsid w:val="007F2C72"/>
    <w:rsid w:val="00820024"/>
    <w:rsid w:val="008224E7"/>
    <w:rsid w:val="00827362"/>
    <w:rsid w:val="00834EF7"/>
    <w:rsid w:val="008444B5"/>
    <w:rsid w:val="00850968"/>
    <w:rsid w:val="00861428"/>
    <w:rsid w:val="00881BFE"/>
    <w:rsid w:val="008C1126"/>
    <w:rsid w:val="008C157F"/>
    <w:rsid w:val="008C2552"/>
    <w:rsid w:val="008E0CFA"/>
    <w:rsid w:val="0091055D"/>
    <w:rsid w:val="0092278E"/>
    <w:rsid w:val="009245BA"/>
    <w:rsid w:val="00937E60"/>
    <w:rsid w:val="00941AD5"/>
    <w:rsid w:val="00980774"/>
    <w:rsid w:val="00987C6B"/>
    <w:rsid w:val="009A2397"/>
    <w:rsid w:val="009B5E1A"/>
    <w:rsid w:val="009D1854"/>
    <w:rsid w:val="009F30A5"/>
    <w:rsid w:val="00A14AE3"/>
    <w:rsid w:val="00A312AF"/>
    <w:rsid w:val="00A33DA0"/>
    <w:rsid w:val="00A43C91"/>
    <w:rsid w:val="00A52191"/>
    <w:rsid w:val="00A52F1D"/>
    <w:rsid w:val="00A6631F"/>
    <w:rsid w:val="00A673EE"/>
    <w:rsid w:val="00A7173A"/>
    <w:rsid w:val="00A813A3"/>
    <w:rsid w:val="00A82162"/>
    <w:rsid w:val="00AA53C0"/>
    <w:rsid w:val="00AD03C4"/>
    <w:rsid w:val="00AD0507"/>
    <w:rsid w:val="00AD32DD"/>
    <w:rsid w:val="00AF152F"/>
    <w:rsid w:val="00B07A6E"/>
    <w:rsid w:val="00B1238C"/>
    <w:rsid w:val="00B2306A"/>
    <w:rsid w:val="00B23093"/>
    <w:rsid w:val="00B24C03"/>
    <w:rsid w:val="00B41EF6"/>
    <w:rsid w:val="00B50F81"/>
    <w:rsid w:val="00B51A7C"/>
    <w:rsid w:val="00B533CF"/>
    <w:rsid w:val="00B54C6E"/>
    <w:rsid w:val="00B82002"/>
    <w:rsid w:val="00B828F7"/>
    <w:rsid w:val="00B85ACC"/>
    <w:rsid w:val="00BB39DD"/>
    <w:rsid w:val="00BB5D68"/>
    <w:rsid w:val="00BC6B2D"/>
    <w:rsid w:val="00BD34FE"/>
    <w:rsid w:val="00BE55D9"/>
    <w:rsid w:val="00C42730"/>
    <w:rsid w:val="00C745AD"/>
    <w:rsid w:val="00C9225F"/>
    <w:rsid w:val="00C94319"/>
    <w:rsid w:val="00CA64BC"/>
    <w:rsid w:val="00CA6AFB"/>
    <w:rsid w:val="00CB1323"/>
    <w:rsid w:val="00CE04D6"/>
    <w:rsid w:val="00CF6E33"/>
    <w:rsid w:val="00CF76F7"/>
    <w:rsid w:val="00D1614E"/>
    <w:rsid w:val="00D41A05"/>
    <w:rsid w:val="00DC5D87"/>
    <w:rsid w:val="00DD164E"/>
    <w:rsid w:val="00E00D0E"/>
    <w:rsid w:val="00E01757"/>
    <w:rsid w:val="00E05616"/>
    <w:rsid w:val="00E13200"/>
    <w:rsid w:val="00E36187"/>
    <w:rsid w:val="00E4469E"/>
    <w:rsid w:val="00E652A6"/>
    <w:rsid w:val="00E67AB8"/>
    <w:rsid w:val="00E83133"/>
    <w:rsid w:val="00E97A97"/>
    <w:rsid w:val="00EB10C7"/>
    <w:rsid w:val="00ED2626"/>
    <w:rsid w:val="00ED6A72"/>
    <w:rsid w:val="00EE2535"/>
    <w:rsid w:val="00EE2615"/>
    <w:rsid w:val="00EF1854"/>
    <w:rsid w:val="00EF3FBD"/>
    <w:rsid w:val="00EF76DE"/>
    <w:rsid w:val="00F10EAD"/>
    <w:rsid w:val="00F2170B"/>
    <w:rsid w:val="00F24309"/>
    <w:rsid w:val="00F24C2E"/>
    <w:rsid w:val="00F36D1A"/>
    <w:rsid w:val="00F47BBD"/>
    <w:rsid w:val="00F62DA1"/>
    <w:rsid w:val="00F939E9"/>
    <w:rsid w:val="00FB3494"/>
    <w:rsid w:val="00FB43A5"/>
    <w:rsid w:val="00FC7F66"/>
    <w:rsid w:val="00FF7815"/>
    <w:rsid w:val="36802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hAnsi="New York" w:eastAsia="Times New Roman" w:cs="Times New Roman"/>
      <w:szCs w:val="20"/>
    </w:rPr>
  </w:style>
  <w:style w:type="paragraph" w:styleId="aolmailmsonormal1" w:customStyle="1">
    <w:name w:val="aolmail_msonormal1"/>
    <w:basedOn w:val="Normal"/>
    <w:rsid w:val="004249C7"/>
    <w:rPr>
      <w:rFonts w:ascii="Times New Roman" w:hAnsi="Times New Roman" w:eastAsia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oter" Target="footer3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3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Relationship Type="http://schemas.openxmlformats.org/officeDocument/2006/relationships/fontTable" Target="fontTable.xml" Id="rId14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Link Strategic Partner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Guest User</lastModifiedBy>
  <revision>12</revision>
  <lastPrinted>2019-09-13T13:19:00.0000000Z</lastPrinted>
  <dcterms:created xsi:type="dcterms:W3CDTF">2022-08-10T14:55:00.0000000Z</dcterms:created>
  <dcterms:modified xsi:type="dcterms:W3CDTF">2022-09-22T12:15:13.0585490Z</dcterms:modified>
</coreProperties>
</file>